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6555" w:rsidRPr="00237D3F" w:rsidRDefault="0074310E" w:rsidP="0014344F">
      <w:pPr>
        <w:jc w:val="center"/>
        <w:rPr>
          <w:b/>
          <w:sz w:val="20"/>
          <w:szCs w:val="20"/>
        </w:rPr>
      </w:pPr>
      <w:r w:rsidRPr="00237D3F">
        <w:rPr>
          <w:b/>
          <w:sz w:val="20"/>
          <w:szCs w:val="20"/>
        </w:rPr>
        <w:t>Excel 2 – Gainers/Losers Backtest</w:t>
      </w:r>
    </w:p>
    <w:p w:rsidR="0074310E" w:rsidRPr="0064340C" w:rsidRDefault="000171F7">
      <w:pPr>
        <w:rPr>
          <w:sz w:val="20"/>
          <w:szCs w:val="20"/>
        </w:rPr>
      </w:pPr>
      <w:r w:rsidRPr="00237D3F">
        <w:rPr>
          <w:b/>
          <w:sz w:val="20"/>
          <w:szCs w:val="20"/>
        </w:rPr>
        <w:t>Task1:</w:t>
      </w:r>
      <w:r w:rsidR="0064340C">
        <w:rPr>
          <w:b/>
          <w:sz w:val="20"/>
          <w:szCs w:val="20"/>
        </w:rPr>
        <w:t xml:space="preserve"> </w:t>
      </w:r>
      <w:r w:rsidR="0064340C" w:rsidRPr="00237D3F">
        <w:rPr>
          <w:sz w:val="20"/>
          <w:szCs w:val="20"/>
        </w:rPr>
        <w:t>4 days futures &amp; options bhavcopy has been provided.</w:t>
      </w:r>
      <w:r w:rsidR="0064340C">
        <w:rPr>
          <w:sz w:val="20"/>
          <w:szCs w:val="20"/>
        </w:rPr>
        <w:t xml:space="preserve"> </w:t>
      </w:r>
      <w:r w:rsidR="0074310E" w:rsidRPr="00237D3F">
        <w:rPr>
          <w:sz w:val="20"/>
          <w:szCs w:val="20"/>
        </w:rPr>
        <w:t>Create a sheet that includes for all 4 days: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Top 10 FUTSTK gainers for the day (Current expiry)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Top 10 FUTSTK losers for the day (Current expiry)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Total Value of FUTSTK for the day</w:t>
      </w:r>
    </w:p>
    <w:p w:rsidR="0074310E" w:rsidRPr="00237D3F" w:rsidRDefault="0074310E" w:rsidP="0074310E">
      <w:pPr>
        <w:pStyle w:val="ListParagraph"/>
        <w:numPr>
          <w:ilvl w:val="0"/>
          <w:numId w:val="1"/>
        </w:numPr>
        <w:rPr>
          <w:sz w:val="20"/>
          <w:szCs w:val="20"/>
        </w:rPr>
      </w:pPr>
      <w:r w:rsidRPr="00237D3F">
        <w:rPr>
          <w:sz w:val="20"/>
          <w:szCs w:val="20"/>
        </w:rPr>
        <w:t>Average Value of FUTSTK for the day</w:t>
      </w:r>
    </w:p>
    <w:p w:rsidR="0064340C" w:rsidRPr="0064340C" w:rsidRDefault="00A011F7" w:rsidP="00A011F7">
      <w:pPr>
        <w:rPr>
          <w:sz w:val="20"/>
          <w:szCs w:val="20"/>
        </w:rPr>
      </w:pPr>
      <w:r w:rsidRPr="00237D3F">
        <w:rPr>
          <w:sz w:val="20"/>
          <w:szCs w:val="20"/>
        </w:rPr>
        <w:t xml:space="preserve">Below is the </w:t>
      </w:r>
      <w:r w:rsidR="002D3304">
        <w:rPr>
          <w:sz w:val="20"/>
          <w:szCs w:val="20"/>
        </w:rPr>
        <w:t xml:space="preserve">output </w:t>
      </w:r>
      <w:r w:rsidRPr="00237D3F">
        <w:rPr>
          <w:sz w:val="20"/>
          <w:szCs w:val="20"/>
        </w:rPr>
        <w:t>snapshot for the same</w:t>
      </w:r>
      <w:r w:rsidR="00E60002" w:rsidRPr="00237D3F">
        <w:rPr>
          <w:sz w:val="20"/>
          <w:szCs w:val="20"/>
        </w:rPr>
        <w:t>:</w:t>
      </w:r>
    </w:p>
    <w:p w:rsidR="003B2B25" w:rsidRPr="00237D3F" w:rsidRDefault="002D3304" w:rsidP="00A011F7">
      <w:pPr>
        <w:rPr>
          <w:sz w:val="20"/>
          <w:szCs w:val="20"/>
        </w:rPr>
      </w:pPr>
      <w:r w:rsidRPr="002D3304">
        <w:rPr>
          <w:noProof/>
          <w:lang w:val="en-IN" w:eastAsia="en-IN"/>
        </w:rPr>
        <w:drawing>
          <wp:inline distT="0" distB="0" distL="0" distR="0" wp14:anchorId="577A0043" wp14:editId="7E68F316">
            <wp:extent cx="6909683" cy="4019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1866" cy="402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340C" w:rsidRDefault="0064340C" w:rsidP="000171F7">
      <w:pPr>
        <w:rPr>
          <w:b/>
          <w:sz w:val="20"/>
          <w:szCs w:val="20"/>
        </w:rPr>
      </w:pPr>
    </w:p>
    <w:p w:rsidR="000171F7" w:rsidRPr="00237D3F" w:rsidRDefault="000171F7" w:rsidP="000171F7">
      <w:pPr>
        <w:rPr>
          <w:b/>
          <w:sz w:val="20"/>
          <w:szCs w:val="20"/>
        </w:rPr>
      </w:pPr>
      <w:r w:rsidRPr="00237D3F">
        <w:rPr>
          <w:b/>
          <w:sz w:val="20"/>
          <w:szCs w:val="20"/>
        </w:rPr>
        <w:t>Task2:</w:t>
      </w:r>
    </w:p>
    <w:p w:rsidR="000171F7" w:rsidRPr="00237D3F" w:rsidRDefault="000171F7" w:rsidP="000171F7">
      <w:pPr>
        <w:rPr>
          <w:sz w:val="20"/>
          <w:szCs w:val="20"/>
        </w:rPr>
      </w:pPr>
      <w:r w:rsidRPr="00237D3F">
        <w:rPr>
          <w:sz w:val="20"/>
          <w:szCs w:val="20"/>
        </w:rPr>
        <w:t>Create a backtest sheet based on the gainers and losers</w:t>
      </w:r>
      <w:r w:rsidR="00A35764">
        <w:rPr>
          <w:sz w:val="20"/>
          <w:szCs w:val="20"/>
        </w:rPr>
        <w:t xml:space="preserve"> to test the system</w:t>
      </w:r>
      <w:r w:rsidRPr="00237D3F">
        <w:rPr>
          <w:sz w:val="20"/>
          <w:szCs w:val="20"/>
        </w:rPr>
        <w:t>.</w:t>
      </w:r>
    </w:p>
    <w:p w:rsidR="000171F7" w:rsidRPr="00237D3F" w:rsidRDefault="000171F7" w:rsidP="000171F7">
      <w:pPr>
        <w:rPr>
          <w:sz w:val="20"/>
          <w:szCs w:val="20"/>
        </w:rPr>
      </w:pPr>
      <w:r w:rsidRPr="00237D3F">
        <w:rPr>
          <w:sz w:val="20"/>
          <w:szCs w:val="20"/>
        </w:rPr>
        <w:t>Backtest rules: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Starting capital: 1</w:t>
      </w:r>
      <w:r w:rsidR="00C63C10">
        <w:rPr>
          <w:sz w:val="20"/>
          <w:szCs w:val="20"/>
        </w:rPr>
        <w:t>,</w:t>
      </w:r>
      <w:bookmarkStart w:id="0" w:name="_GoBack"/>
      <w:bookmarkEnd w:id="0"/>
      <w:r w:rsidRPr="00237D3F">
        <w:rPr>
          <w:sz w:val="20"/>
          <w:szCs w:val="20"/>
        </w:rPr>
        <w:t>0</w:t>
      </w:r>
      <w:r w:rsidR="0070116F">
        <w:rPr>
          <w:sz w:val="20"/>
          <w:szCs w:val="20"/>
        </w:rPr>
        <w:t>0</w:t>
      </w:r>
      <w:r w:rsidR="00C63C10">
        <w:rPr>
          <w:sz w:val="20"/>
          <w:szCs w:val="20"/>
        </w:rPr>
        <w:t>,</w:t>
      </w:r>
      <w:r w:rsidRPr="00237D3F">
        <w:rPr>
          <w:sz w:val="20"/>
          <w:szCs w:val="20"/>
        </w:rPr>
        <w:t>00</w:t>
      </w:r>
      <w:r w:rsidR="00C63C10">
        <w:rPr>
          <w:sz w:val="20"/>
          <w:szCs w:val="20"/>
        </w:rPr>
        <w:t>,</w:t>
      </w:r>
      <w:r w:rsidRPr="00237D3F">
        <w:rPr>
          <w:sz w:val="20"/>
          <w:szCs w:val="20"/>
        </w:rPr>
        <w:t>00</w:t>
      </w:r>
      <w:r w:rsidR="0070116F">
        <w:rPr>
          <w:sz w:val="20"/>
          <w:szCs w:val="20"/>
        </w:rPr>
        <w:t>0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Transaction cost: 0.05%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Buy top 10 gainers for the day and Short top 10 losers for the day at EOD</w:t>
      </w:r>
    </w:p>
    <w:p w:rsidR="000171F7" w:rsidRPr="00237D3F" w:rsidRDefault="000171F7" w:rsidP="000171F7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Buyprice will be the settlement price</w:t>
      </w:r>
    </w:p>
    <w:p w:rsidR="000171F7" w:rsidRPr="00237D3F" w:rsidRDefault="000171F7" w:rsidP="000171F7">
      <w:pPr>
        <w:pStyle w:val="ListParagraph"/>
        <w:numPr>
          <w:ilvl w:val="0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Next day open close both the buy and short positions</w:t>
      </w:r>
    </w:p>
    <w:p w:rsidR="000171F7" w:rsidRDefault="000171F7" w:rsidP="000171F7">
      <w:pPr>
        <w:pStyle w:val="ListParagraph"/>
        <w:numPr>
          <w:ilvl w:val="1"/>
          <w:numId w:val="2"/>
        </w:numPr>
        <w:rPr>
          <w:sz w:val="20"/>
          <w:szCs w:val="20"/>
        </w:rPr>
      </w:pPr>
      <w:r w:rsidRPr="00237D3F">
        <w:rPr>
          <w:sz w:val="20"/>
          <w:szCs w:val="20"/>
        </w:rPr>
        <w:t>Exitprice will be the open price of next day</w:t>
      </w:r>
    </w:p>
    <w:p w:rsidR="00131A55" w:rsidRPr="00131A55" w:rsidRDefault="00DA058D" w:rsidP="00131A55">
      <w:pPr>
        <w:rPr>
          <w:sz w:val="20"/>
          <w:szCs w:val="20"/>
        </w:rPr>
      </w:pPr>
      <w:r w:rsidRPr="00237D3F">
        <w:rPr>
          <w:sz w:val="20"/>
          <w:szCs w:val="20"/>
        </w:rPr>
        <w:t xml:space="preserve">Below is the </w:t>
      </w:r>
      <w:r>
        <w:rPr>
          <w:sz w:val="20"/>
          <w:szCs w:val="20"/>
        </w:rPr>
        <w:t xml:space="preserve">output </w:t>
      </w:r>
      <w:r w:rsidRPr="00237D3F">
        <w:rPr>
          <w:sz w:val="20"/>
          <w:szCs w:val="20"/>
        </w:rPr>
        <w:t>snapshot for the same:</w:t>
      </w:r>
    </w:p>
    <w:p w:rsidR="000171F7" w:rsidRPr="00237D3F" w:rsidRDefault="00DA058D" w:rsidP="000171F7">
      <w:pPr>
        <w:rPr>
          <w:sz w:val="20"/>
          <w:szCs w:val="20"/>
        </w:rPr>
      </w:pPr>
      <w:r w:rsidRPr="00DA058D">
        <w:rPr>
          <w:noProof/>
          <w:lang w:val="en-IN" w:eastAsia="en-IN"/>
        </w:rPr>
        <w:drawing>
          <wp:inline distT="0" distB="0" distL="0" distR="0" wp14:anchorId="1B4290A6" wp14:editId="63B3FB4E">
            <wp:extent cx="7180028" cy="308613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0028" cy="3086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171F7" w:rsidRPr="00237D3F" w:rsidSect="0064340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1372D9"/>
    <w:multiLevelType w:val="hybridMultilevel"/>
    <w:tmpl w:val="A5345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A030B13"/>
    <w:multiLevelType w:val="hybridMultilevel"/>
    <w:tmpl w:val="81E21B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C0MLWwNLQwNzczMDBX0lEKTi0uzszPAykwqgUAYy+/eSwAAAA="/>
  </w:docVars>
  <w:rsids>
    <w:rsidRoot w:val="0074310E"/>
    <w:rsid w:val="000171F7"/>
    <w:rsid w:val="00131A55"/>
    <w:rsid w:val="0014344F"/>
    <w:rsid w:val="00237D3F"/>
    <w:rsid w:val="002A7898"/>
    <w:rsid w:val="002D3304"/>
    <w:rsid w:val="003B2B25"/>
    <w:rsid w:val="00565902"/>
    <w:rsid w:val="0064340C"/>
    <w:rsid w:val="0070116F"/>
    <w:rsid w:val="0074310E"/>
    <w:rsid w:val="00845AE1"/>
    <w:rsid w:val="009A3916"/>
    <w:rsid w:val="00A011F7"/>
    <w:rsid w:val="00A35764"/>
    <w:rsid w:val="00C63C10"/>
    <w:rsid w:val="00DA058D"/>
    <w:rsid w:val="00E00696"/>
    <w:rsid w:val="00E26555"/>
    <w:rsid w:val="00E60002"/>
    <w:rsid w:val="00F6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36AD3FD-EDD6-41B8-8E6D-F3D9528EDD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310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011F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11F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427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6</TotalTime>
  <Pages>2</Pages>
  <Words>114</Words>
  <Characters>65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11</dc:creator>
  <cp:lastModifiedBy>admin</cp:lastModifiedBy>
  <cp:revision>19</cp:revision>
  <dcterms:created xsi:type="dcterms:W3CDTF">2021-02-17T06:08:00Z</dcterms:created>
  <dcterms:modified xsi:type="dcterms:W3CDTF">2022-05-19T10:49:00Z</dcterms:modified>
</cp:coreProperties>
</file>